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C734DB" w14:textId="77777777" w:rsidR="004E019D" w:rsidRDefault="004E019D" w:rsidP="004E019D">
      <w:pPr>
        <w:pStyle w:val="Nzev"/>
        <w:spacing w:after="0"/>
        <w:jc w:val="center"/>
        <w:rPr>
          <w:sz w:val="44"/>
          <w:szCs w:val="44"/>
        </w:rPr>
      </w:pPr>
      <w:r w:rsidRPr="00BD7559">
        <w:rPr>
          <w:sz w:val="44"/>
          <w:szCs w:val="44"/>
        </w:rPr>
        <w:t xml:space="preserve">ŽÁDOST O </w:t>
      </w:r>
      <w:r>
        <w:rPr>
          <w:sz w:val="44"/>
          <w:szCs w:val="44"/>
        </w:rPr>
        <w:t xml:space="preserve">PROÚČTOVÁNÍ PROSTŘEDKŮ </w:t>
      </w:r>
      <w:r w:rsidRPr="00BD7559">
        <w:rPr>
          <w:sz w:val="44"/>
          <w:szCs w:val="44"/>
        </w:rPr>
        <w:t>FÚUP</w:t>
      </w:r>
    </w:p>
    <w:p w14:paraId="08439505" w14:textId="77777777" w:rsidR="004E019D" w:rsidRPr="004E019D" w:rsidRDefault="004E019D" w:rsidP="004E019D">
      <w:pPr>
        <w:spacing w:after="0"/>
        <w:jc w:val="right"/>
      </w:pPr>
      <w:r>
        <w:t>Koncem roku</w:t>
      </w:r>
    </w:p>
    <w:p w14:paraId="23B8A407" w14:textId="77777777" w:rsidR="004E019D" w:rsidRDefault="004E019D" w:rsidP="004E019D">
      <w:pPr>
        <w:pStyle w:val="Bezmezer"/>
        <w:rPr>
          <w:sz w:val="28"/>
          <w:szCs w:val="28"/>
        </w:rPr>
      </w:pPr>
      <w:r>
        <w:rPr>
          <w:sz w:val="28"/>
          <w:szCs w:val="28"/>
        </w:rPr>
        <w:t>Bc. Hana Pokorná, DiS.</w:t>
      </w:r>
    </w:p>
    <w:p w14:paraId="7D7977C2" w14:textId="77777777" w:rsidR="004E019D" w:rsidRPr="0001722E" w:rsidRDefault="004E019D" w:rsidP="004E019D">
      <w:pPr>
        <w:pStyle w:val="Bezmezer"/>
        <w:rPr>
          <w:sz w:val="28"/>
          <w:szCs w:val="28"/>
        </w:rPr>
      </w:pPr>
      <w:r w:rsidRPr="0001722E">
        <w:rPr>
          <w:sz w:val="28"/>
          <w:szCs w:val="28"/>
        </w:rPr>
        <w:t>EO FSV</w:t>
      </w:r>
    </w:p>
    <w:p w14:paraId="37F437CD" w14:textId="77777777" w:rsidR="004E019D" w:rsidRPr="0001722E" w:rsidRDefault="004E019D" w:rsidP="004E019D">
      <w:pPr>
        <w:pStyle w:val="Bezmezer"/>
        <w:rPr>
          <w:sz w:val="28"/>
          <w:szCs w:val="28"/>
        </w:rPr>
      </w:pPr>
      <w:r w:rsidRPr="0001722E">
        <w:rPr>
          <w:sz w:val="28"/>
          <w:szCs w:val="28"/>
        </w:rPr>
        <w:t>Smetanovo nábřeží 6</w:t>
      </w:r>
    </w:p>
    <w:p w14:paraId="2F0D83B9" w14:textId="77777777" w:rsidR="004E019D" w:rsidRPr="0001722E" w:rsidRDefault="004E019D" w:rsidP="004E019D">
      <w:pPr>
        <w:pStyle w:val="Bezmezer"/>
        <w:rPr>
          <w:sz w:val="28"/>
          <w:szCs w:val="28"/>
        </w:rPr>
      </w:pPr>
      <w:r w:rsidRPr="0001722E">
        <w:rPr>
          <w:sz w:val="28"/>
          <w:szCs w:val="28"/>
        </w:rPr>
        <w:t>Praha 1</w:t>
      </w:r>
    </w:p>
    <w:p w14:paraId="3483184A" w14:textId="77777777" w:rsidR="004E019D" w:rsidRPr="00337F62" w:rsidRDefault="004E019D" w:rsidP="004E019D">
      <w:pPr>
        <w:pStyle w:val="Bezmezer"/>
        <w:jc w:val="right"/>
        <w:rPr>
          <w:sz w:val="28"/>
          <w:szCs w:val="28"/>
        </w:rPr>
      </w:pPr>
      <w:r>
        <w:rPr>
          <w:sz w:val="28"/>
          <w:szCs w:val="28"/>
        </w:rPr>
        <w:t xml:space="preserve">V Praze dne: </w:t>
      </w:r>
      <w:sdt>
        <w:sdtPr>
          <w:rPr>
            <w:rStyle w:val="Styl1"/>
          </w:rPr>
          <w:id w:val="-2055995373"/>
          <w:placeholder>
            <w:docPart w:val="E744C924F20C43008FED783B23A6C000"/>
          </w:placeholder>
          <w:showingPlcHdr/>
          <w:date w:fullDate="2018-08-24T00:00:00Z">
            <w:dateFormat w:val="dd.MM.yyyy"/>
            <w:lid w:val="cs-CZ"/>
            <w:storeMappedDataAs w:val="dateTime"/>
            <w:calendar w:val="gregorian"/>
          </w:date>
        </w:sdtPr>
        <w:sdtEndPr>
          <w:rPr>
            <w:rStyle w:val="Standardnpsmoodstavce"/>
            <w:sz w:val="22"/>
            <w:szCs w:val="28"/>
          </w:rPr>
        </w:sdtEndPr>
        <w:sdtContent>
          <w:r>
            <w:rPr>
              <w:rStyle w:val="Zstupntext"/>
            </w:rPr>
            <w:t>………………………………....</w:t>
          </w:r>
          <w:r w:rsidRPr="00974257">
            <w:rPr>
              <w:rStyle w:val="Zstupntext"/>
            </w:rPr>
            <w:t>.</w:t>
          </w:r>
        </w:sdtContent>
      </w:sdt>
      <w:r>
        <w:rPr>
          <w:sz w:val="28"/>
          <w:szCs w:val="28"/>
        </w:rPr>
        <w:t xml:space="preserve"> </w:t>
      </w:r>
    </w:p>
    <w:p w14:paraId="24479EAF" w14:textId="77777777" w:rsidR="004E019D" w:rsidRPr="00295EA1" w:rsidRDefault="004E019D" w:rsidP="004E019D">
      <w:pPr>
        <w:pStyle w:val="Bezmezer"/>
        <w:rPr>
          <w:sz w:val="28"/>
          <w:szCs w:val="28"/>
        </w:rPr>
      </w:pPr>
    </w:p>
    <w:p w14:paraId="6A9F6435" w14:textId="77777777" w:rsidR="004E019D" w:rsidRPr="00295EA1" w:rsidRDefault="004E019D" w:rsidP="004E019D">
      <w:pPr>
        <w:pStyle w:val="Bezmezer"/>
        <w:rPr>
          <w:sz w:val="28"/>
          <w:szCs w:val="28"/>
        </w:rPr>
      </w:pPr>
    </w:p>
    <w:p w14:paraId="7FD42DC6" w14:textId="77777777" w:rsidR="004E019D" w:rsidRPr="00295EA1" w:rsidRDefault="004E019D" w:rsidP="004E019D">
      <w:pPr>
        <w:pStyle w:val="Bezmezer"/>
        <w:rPr>
          <w:sz w:val="28"/>
          <w:szCs w:val="28"/>
        </w:rPr>
      </w:pPr>
      <w:r w:rsidRPr="00295EA1">
        <w:rPr>
          <w:sz w:val="28"/>
          <w:szCs w:val="28"/>
        </w:rPr>
        <w:t xml:space="preserve">Žádáme tímto o proúčtování prostředků FÚUP </w:t>
      </w:r>
    </w:p>
    <w:tbl>
      <w:tblPr>
        <w:tblW w:w="914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20"/>
        <w:gridCol w:w="1901"/>
        <w:gridCol w:w="5521"/>
      </w:tblGrid>
      <w:tr w:rsidR="004E019D" w:rsidRPr="00B64D77" w14:paraId="73B61165" w14:textId="77777777" w:rsidTr="00A438D0">
        <w:trPr>
          <w:trHeight w:val="572"/>
        </w:trPr>
        <w:tc>
          <w:tcPr>
            <w:tcW w:w="1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ED140C" w14:textId="77777777" w:rsidR="004E019D" w:rsidRPr="00B64D77" w:rsidRDefault="004E019D" w:rsidP="00A438D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64D77">
              <w:rPr>
                <w:rFonts w:ascii="Calibri" w:eastAsia="Times New Roman" w:hAnsi="Calibri" w:cs="Times New Roman"/>
                <w:color w:val="000000"/>
                <w:lang w:eastAsia="cs-CZ"/>
              </w:rPr>
              <w:t>Číslo Střediska</w:t>
            </w:r>
          </w:p>
        </w:tc>
        <w:tc>
          <w:tcPr>
            <w:tcW w:w="1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6C16F" w14:textId="77777777" w:rsidR="004E019D" w:rsidRPr="00B64D77" w:rsidRDefault="004E019D" w:rsidP="00A438D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64D77">
              <w:rPr>
                <w:rFonts w:ascii="Calibri" w:eastAsia="Times New Roman" w:hAnsi="Calibri" w:cs="Times New Roman"/>
                <w:color w:val="000000"/>
                <w:lang w:eastAsia="cs-CZ"/>
              </w:rPr>
              <w:t>Kč</w:t>
            </w:r>
          </w:p>
        </w:tc>
        <w:tc>
          <w:tcPr>
            <w:tcW w:w="55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7BE8D" w14:textId="77777777" w:rsidR="004E019D" w:rsidRPr="00B64D77" w:rsidRDefault="004E019D" w:rsidP="00A438D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cs-CZ"/>
              </w:rPr>
            </w:pPr>
            <w:r w:rsidRPr="00B64D77">
              <w:rPr>
                <w:rFonts w:ascii="Calibri" w:eastAsia="Times New Roman" w:hAnsi="Calibri" w:cs="Times New Roman"/>
                <w:color w:val="000000"/>
                <w:lang w:eastAsia="cs-CZ"/>
              </w:rPr>
              <w:t>Popis</w:t>
            </w:r>
          </w:p>
        </w:tc>
      </w:tr>
      <w:tr w:rsidR="004E019D" w:rsidRPr="00B64D77" w14:paraId="21500334" w14:textId="77777777" w:rsidTr="00A438D0">
        <w:trPr>
          <w:trHeight w:val="572"/>
        </w:trPr>
        <w:sdt>
          <w:sdtPr>
            <w:rPr>
              <w:rStyle w:val="Styl2"/>
            </w:rPr>
            <w:id w:val="1282840882"/>
            <w:placeholder>
              <w:docPart w:val="2EF1C1BE20EF449A9E8769A5D95966EB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1720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2AC6384B" w14:textId="77777777" w:rsidR="004E019D" w:rsidRPr="00B64D77" w:rsidRDefault="004E019D" w:rsidP="00A438D0">
                <w:pPr>
                  <w:spacing w:after="0" w:line="240" w:lineRule="auto"/>
                  <w:jc w:val="center"/>
                  <w:rPr>
                    <w:rFonts w:ascii="Calibri" w:eastAsia="Times New Roman" w:hAnsi="Calibri" w:cs="Times New Roman"/>
                    <w:color w:val="000000"/>
                    <w:lang w:eastAsia="cs-CZ"/>
                  </w:rPr>
                </w:pPr>
                <w:r>
                  <w:rPr>
                    <w:rStyle w:val="Zstupntext"/>
                  </w:rPr>
                  <w:t>…………..….</w:t>
                </w:r>
                <w:r w:rsidRPr="00051316">
                  <w:rPr>
                    <w:rStyle w:val="Zstupntext"/>
                  </w:rPr>
                  <w:t>.</w:t>
                </w:r>
              </w:p>
            </w:tc>
          </w:sdtContent>
        </w:sdt>
        <w:sdt>
          <w:sdtPr>
            <w:rPr>
              <w:rStyle w:val="Styl2"/>
            </w:rPr>
            <w:id w:val="1695264673"/>
            <w:placeholder>
              <w:docPart w:val="492D981B0ED9465C894E7867B61045F5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190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116A5E9B" w14:textId="77777777" w:rsidR="004E019D" w:rsidRPr="00B64D77" w:rsidRDefault="004E019D" w:rsidP="00A438D0">
                <w:pPr>
                  <w:spacing w:after="0" w:line="240" w:lineRule="auto"/>
                  <w:jc w:val="center"/>
                  <w:rPr>
                    <w:rFonts w:ascii="Calibri" w:eastAsia="Times New Roman" w:hAnsi="Calibri" w:cs="Times New Roman"/>
                    <w:color w:val="000000"/>
                    <w:lang w:eastAsia="cs-CZ"/>
                  </w:rPr>
                </w:pPr>
                <w:r>
                  <w:rPr>
                    <w:rStyle w:val="Zstupntext"/>
                  </w:rPr>
                  <w:t>…….…...….</w:t>
                </w:r>
                <w:r w:rsidRPr="00051316">
                  <w:rPr>
                    <w:rStyle w:val="Zstupntext"/>
                  </w:rPr>
                  <w:t>.</w:t>
                </w:r>
              </w:p>
            </w:tc>
          </w:sdtContent>
        </w:sdt>
        <w:sdt>
          <w:sdtPr>
            <w:rPr>
              <w:rStyle w:val="Styl2"/>
            </w:rPr>
            <w:id w:val="-466120549"/>
            <w:placeholder>
              <w:docPart w:val="C86C7D63EFD44BCEA5BF338CF25128F8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552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38BC0D1E" w14:textId="77777777" w:rsidR="004E019D" w:rsidRPr="00B64D77" w:rsidRDefault="004E019D" w:rsidP="00A438D0">
                <w:pPr>
                  <w:spacing w:after="0" w:line="240" w:lineRule="auto"/>
                  <w:jc w:val="center"/>
                  <w:rPr>
                    <w:rFonts w:ascii="Calibri" w:eastAsia="Times New Roman" w:hAnsi="Calibri" w:cs="Times New Roman"/>
                    <w:color w:val="000000"/>
                    <w:lang w:eastAsia="cs-CZ"/>
                  </w:rPr>
                </w:pPr>
                <w:r>
                  <w:rPr>
                    <w:rStyle w:val="Zstupntext"/>
                  </w:rPr>
                  <w:t>…………………………….……………..……..….</w:t>
                </w:r>
                <w:r w:rsidRPr="00051316">
                  <w:rPr>
                    <w:rStyle w:val="Zstupntext"/>
                  </w:rPr>
                  <w:t>.</w:t>
                </w:r>
              </w:p>
            </w:tc>
          </w:sdtContent>
        </w:sdt>
      </w:tr>
      <w:tr w:rsidR="004E019D" w:rsidRPr="00B64D77" w14:paraId="52129F90" w14:textId="77777777" w:rsidTr="00A438D0">
        <w:trPr>
          <w:trHeight w:val="572"/>
        </w:trPr>
        <w:sdt>
          <w:sdtPr>
            <w:rPr>
              <w:rStyle w:val="Styl2"/>
            </w:rPr>
            <w:id w:val="-2097941260"/>
            <w:placeholder>
              <w:docPart w:val="C3B96A625C374FD7BB4F86E217DE653C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1720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1597AA6D" w14:textId="77777777" w:rsidR="004E019D" w:rsidRPr="00B64D77" w:rsidRDefault="004E019D" w:rsidP="00A438D0">
                <w:pPr>
                  <w:spacing w:after="0" w:line="240" w:lineRule="auto"/>
                  <w:jc w:val="center"/>
                  <w:rPr>
                    <w:rFonts w:ascii="Calibri" w:eastAsia="Times New Roman" w:hAnsi="Calibri" w:cs="Times New Roman"/>
                    <w:color w:val="000000"/>
                    <w:lang w:eastAsia="cs-CZ"/>
                  </w:rPr>
                </w:pPr>
                <w:r>
                  <w:rPr>
                    <w:rStyle w:val="Zstupntext"/>
                  </w:rPr>
                  <w:t>…………..….</w:t>
                </w:r>
                <w:r w:rsidRPr="00051316">
                  <w:rPr>
                    <w:rStyle w:val="Zstupntext"/>
                  </w:rPr>
                  <w:t>.</w:t>
                </w:r>
              </w:p>
            </w:tc>
          </w:sdtContent>
        </w:sdt>
        <w:sdt>
          <w:sdtPr>
            <w:rPr>
              <w:rStyle w:val="Styl2"/>
            </w:rPr>
            <w:id w:val="793261945"/>
            <w:placeholder>
              <w:docPart w:val="553394D41ABB4E6A959F5C1D6A1CC284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190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7671C47A" w14:textId="77777777" w:rsidR="004E019D" w:rsidRPr="00B64D77" w:rsidRDefault="004E019D" w:rsidP="00A438D0">
                <w:pPr>
                  <w:spacing w:after="0" w:line="240" w:lineRule="auto"/>
                  <w:jc w:val="center"/>
                  <w:rPr>
                    <w:rFonts w:ascii="Calibri" w:eastAsia="Times New Roman" w:hAnsi="Calibri" w:cs="Times New Roman"/>
                    <w:color w:val="000000"/>
                    <w:lang w:eastAsia="cs-CZ"/>
                  </w:rPr>
                </w:pPr>
                <w:r>
                  <w:rPr>
                    <w:rStyle w:val="Zstupntext"/>
                  </w:rPr>
                  <w:t>…….…...….</w:t>
                </w:r>
                <w:r w:rsidRPr="00051316">
                  <w:rPr>
                    <w:rStyle w:val="Zstupntext"/>
                  </w:rPr>
                  <w:t>.</w:t>
                </w:r>
              </w:p>
            </w:tc>
          </w:sdtContent>
        </w:sdt>
        <w:sdt>
          <w:sdtPr>
            <w:rPr>
              <w:rStyle w:val="Styl2"/>
            </w:rPr>
            <w:id w:val="-280118356"/>
            <w:placeholder>
              <w:docPart w:val="7F6936D46F8F4E6F928CB62C788B0522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552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058B74F5" w14:textId="77777777" w:rsidR="004E019D" w:rsidRPr="00B64D77" w:rsidRDefault="004E019D" w:rsidP="00A438D0">
                <w:pPr>
                  <w:spacing w:after="0" w:line="240" w:lineRule="auto"/>
                  <w:jc w:val="center"/>
                  <w:rPr>
                    <w:rFonts w:ascii="Calibri" w:eastAsia="Times New Roman" w:hAnsi="Calibri" w:cs="Times New Roman"/>
                    <w:color w:val="000000"/>
                    <w:lang w:eastAsia="cs-CZ"/>
                  </w:rPr>
                </w:pPr>
                <w:r>
                  <w:rPr>
                    <w:rStyle w:val="Zstupntext"/>
                  </w:rPr>
                  <w:t>…………………………….……………..……..….</w:t>
                </w:r>
                <w:r w:rsidRPr="00051316">
                  <w:rPr>
                    <w:rStyle w:val="Zstupntext"/>
                  </w:rPr>
                  <w:t>.</w:t>
                </w:r>
              </w:p>
            </w:tc>
          </w:sdtContent>
        </w:sdt>
      </w:tr>
      <w:tr w:rsidR="004E019D" w:rsidRPr="00B64D77" w14:paraId="14EDEE40" w14:textId="77777777" w:rsidTr="00A438D0">
        <w:trPr>
          <w:trHeight w:val="572"/>
        </w:trPr>
        <w:sdt>
          <w:sdtPr>
            <w:rPr>
              <w:rStyle w:val="Styl2"/>
            </w:rPr>
            <w:id w:val="439579873"/>
            <w:placeholder>
              <w:docPart w:val="759C8CBD20544BF391E7B866661F5590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1720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2F8038DF" w14:textId="77777777" w:rsidR="004E019D" w:rsidRPr="00B64D77" w:rsidRDefault="004E019D" w:rsidP="00A438D0">
                <w:pPr>
                  <w:spacing w:after="0" w:line="240" w:lineRule="auto"/>
                  <w:jc w:val="center"/>
                  <w:rPr>
                    <w:rFonts w:ascii="Calibri" w:eastAsia="Times New Roman" w:hAnsi="Calibri" w:cs="Times New Roman"/>
                    <w:color w:val="000000"/>
                    <w:lang w:eastAsia="cs-CZ"/>
                  </w:rPr>
                </w:pPr>
                <w:r>
                  <w:rPr>
                    <w:rStyle w:val="Zstupntext"/>
                  </w:rPr>
                  <w:t>…………..….</w:t>
                </w:r>
                <w:r w:rsidRPr="00051316">
                  <w:rPr>
                    <w:rStyle w:val="Zstupntext"/>
                  </w:rPr>
                  <w:t>.</w:t>
                </w:r>
              </w:p>
            </w:tc>
          </w:sdtContent>
        </w:sdt>
        <w:sdt>
          <w:sdtPr>
            <w:rPr>
              <w:rStyle w:val="Styl2"/>
            </w:rPr>
            <w:id w:val="1704516432"/>
            <w:placeholder>
              <w:docPart w:val="73BBE6240B7E41758AAA89C4762B9845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190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65128984" w14:textId="77777777" w:rsidR="004E019D" w:rsidRPr="00B64D77" w:rsidRDefault="004E019D" w:rsidP="00A438D0">
                <w:pPr>
                  <w:spacing w:after="0" w:line="240" w:lineRule="auto"/>
                  <w:jc w:val="center"/>
                  <w:rPr>
                    <w:rFonts w:ascii="Calibri" w:eastAsia="Times New Roman" w:hAnsi="Calibri" w:cs="Times New Roman"/>
                    <w:color w:val="000000"/>
                    <w:lang w:eastAsia="cs-CZ"/>
                  </w:rPr>
                </w:pPr>
                <w:r>
                  <w:rPr>
                    <w:rStyle w:val="Zstupntext"/>
                  </w:rPr>
                  <w:t>…….…...….</w:t>
                </w:r>
                <w:r w:rsidRPr="00051316">
                  <w:rPr>
                    <w:rStyle w:val="Zstupntext"/>
                  </w:rPr>
                  <w:t>.</w:t>
                </w:r>
              </w:p>
            </w:tc>
          </w:sdtContent>
        </w:sdt>
        <w:sdt>
          <w:sdtPr>
            <w:rPr>
              <w:rStyle w:val="Styl2"/>
            </w:rPr>
            <w:id w:val="264958900"/>
            <w:placeholder>
              <w:docPart w:val="2D32F715716B4C479C8F36E8F961275F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552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13328A3C" w14:textId="77777777" w:rsidR="004E019D" w:rsidRPr="00B64D77" w:rsidRDefault="004E019D" w:rsidP="00A438D0">
                <w:pPr>
                  <w:spacing w:after="0" w:line="240" w:lineRule="auto"/>
                  <w:jc w:val="center"/>
                  <w:rPr>
                    <w:rFonts w:ascii="Calibri" w:eastAsia="Times New Roman" w:hAnsi="Calibri" w:cs="Times New Roman"/>
                    <w:color w:val="000000"/>
                    <w:lang w:eastAsia="cs-CZ"/>
                  </w:rPr>
                </w:pPr>
                <w:r>
                  <w:rPr>
                    <w:rStyle w:val="Zstupntext"/>
                  </w:rPr>
                  <w:t>…………………………….……………..……..….</w:t>
                </w:r>
                <w:r w:rsidRPr="00051316">
                  <w:rPr>
                    <w:rStyle w:val="Zstupntext"/>
                  </w:rPr>
                  <w:t>.</w:t>
                </w:r>
              </w:p>
            </w:tc>
          </w:sdtContent>
        </w:sdt>
      </w:tr>
      <w:tr w:rsidR="004E019D" w:rsidRPr="00B64D77" w14:paraId="546DD1AF" w14:textId="77777777" w:rsidTr="00A438D0">
        <w:trPr>
          <w:trHeight w:val="572"/>
        </w:trPr>
        <w:sdt>
          <w:sdtPr>
            <w:rPr>
              <w:rStyle w:val="Styl2"/>
            </w:rPr>
            <w:id w:val="1193503496"/>
            <w:placeholder>
              <w:docPart w:val="5E51E47B78614E1C8CB5310877E07203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1720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06D9C78C" w14:textId="77777777" w:rsidR="004E019D" w:rsidRPr="00B64D77" w:rsidRDefault="004E019D" w:rsidP="00A438D0">
                <w:pPr>
                  <w:spacing w:after="0" w:line="240" w:lineRule="auto"/>
                  <w:jc w:val="center"/>
                  <w:rPr>
                    <w:rFonts w:ascii="Calibri" w:eastAsia="Times New Roman" w:hAnsi="Calibri" w:cs="Times New Roman"/>
                    <w:color w:val="000000"/>
                    <w:lang w:eastAsia="cs-CZ"/>
                  </w:rPr>
                </w:pPr>
                <w:r>
                  <w:rPr>
                    <w:rStyle w:val="Zstupntext"/>
                  </w:rPr>
                  <w:t>…………..….</w:t>
                </w:r>
                <w:r w:rsidRPr="00051316">
                  <w:rPr>
                    <w:rStyle w:val="Zstupntext"/>
                  </w:rPr>
                  <w:t>.</w:t>
                </w:r>
              </w:p>
            </w:tc>
          </w:sdtContent>
        </w:sdt>
        <w:sdt>
          <w:sdtPr>
            <w:rPr>
              <w:rStyle w:val="Styl2"/>
            </w:rPr>
            <w:id w:val="-1438049279"/>
            <w:placeholder>
              <w:docPart w:val="C4B5E249F5D84644966BFFA6FF306CB1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190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6BC90579" w14:textId="77777777" w:rsidR="004E019D" w:rsidRPr="00B64D77" w:rsidRDefault="004E019D" w:rsidP="00A438D0">
                <w:pPr>
                  <w:spacing w:after="0" w:line="240" w:lineRule="auto"/>
                  <w:jc w:val="center"/>
                  <w:rPr>
                    <w:rFonts w:ascii="Calibri" w:eastAsia="Times New Roman" w:hAnsi="Calibri" w:cs="Times New Roman"/>
                    <w:color w:val="000000"/>
                    <w:lang w:eastAsia="cs-CZ"/>
                  </w:rPr>
                </w:pPr>
                <w:r>
                  <w:rPr>
                    <w:rStyle w:val="Zstupntext"/>
                  </w:rPr>
                  <w:t>…….…...….</w:t>
                </w:r>
                <w:r w:rsidRPr="00051316">
                  <w:rPr>
                    <w:rStyle w:val="Zstupntext"/>
                  </w:rPr>
                  <w:t>.</w:t>
                </w:r>
              </w:p>
            </w:tc>
          </w:sdtContent>
        </w:sdt>
        <w:sdt>
          <w:sdtPr>
            <w:rPr>
              <w:rStyle w:val="Styl2"/>
            </w:rPr>
            <w:id w:val="-1755041824"/>
            <w:placeholder>
              <w:docPart w:val="8ECFC74182324FD6BE8996645D03CF3C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552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19E3D4F7" w14:textId="77777777" w:rsidR="004E019D" w:rsidRPr="00B64D77" w:rsidRDefault="004E019D" w:rsidP="00A438D0">
                <w:pPr>
                  <w:spacing w:after="0" w:line="240" w:lineRule="auto"/>
                  <w:jc w:val="center"/>
                  <w:rPr>
                    <w:rFonts w:ascii="Calibri" w:eastAsia="Times New Roman" w:hAnsi="Calibri" w:cs="Times New Roman"/>
                    <w:color w:val="000000"/>
                    <w:lang w:eastAsia="cs-CZ"/>
                  </w:rPr>
                </w:pPr>
                <w:r>
                  <w:rPr>
                    <w:rStyle w:val="Zstupntext"/>
                  </w:rPr>
                  <w:t>…………………………….……………..……..….</w:t>
                </w:r>
                <w:r w:rsidRPr="00051316">
                  <w:rPr>
                    <w:rStyle w:val="Zstupntext"/>
                  </w:rPr>
                  <w:t>.</w:t>
                </w:r>
              </w:p>
            </w:tc>
          </w:sdtContent>
        </w:sdt>
      </w:tr>
      <w:tr w:rsidR="004E019D" w:rsidRPr="00B64D77" w14:paraId="71D8DAAA" w14:textId="77777777" w:rsidTr="00A438D0">
        <w:trPr>
          <w:trHeight w:val="572"/>
        </w:trPr>
        <w:sdt>
          <w:sdtPr>
            <w:rPr>
              <w:rStyle w:val="Styl2"/>
            </w:rPr>
            <w:id w:val="1542480367"/>
            <w:placeholder>
              <w:docPart w:val="95F1B78A41EE4642AC78211C17E1A39B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1720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14120B22" w14:textId="77777777" w:rsidR="004E019D" w:rsidRPr="00B64D77" w:rsidRDefault="004E019D" w:rsidP="00A438D0">
                <w:pPr>
                  <w:spacing w:after="0" w:line="240" w:lineRule="auto"/>
                  <w:jc w:val="center"/>
                  <w:rPr>
                    <w:rFonts w:ascii="Calibri" w:eastAsia="Times New Roman" w:hAnsi="Calibri" w:cs="Times New Roman"/>
                    <w:color w:val="000000"/>
                    <w:lang w:eastAsia="cs-CZ"/>
                  </w:rPr>
                </w:pPr>
                <w:r>
                  <w:rPr>
                    <w:rStyle w:val="Zstupntext"/>
                  </w:rPr>
                  <w:t>…………..….</w:t>
                </w:r>
                <w:r w:rsidRPr="00051316">
                  <w:rPr>
                    <w:rStyle w:val="Zstupntext"/>
                  </w:rPr>
                  <w:t>.</w:t>
                </w:r>
              </w:p>
            </w:tc>
          </w:sdtContent>
        </w:sdt>
        <w:sdt>
          <w:sdtPr>
            <w:rPr>
              <w:rStyle w:val="Styl2"/>
            </w:rPr>
            <w:id w:val="339511987"/>
            <w:placeholder>
              <w:docPart w:val="79942DDA2E7A4C9E9B5AD142B161DFD6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190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1341C1B0" w14:textId="77777777" w:rsidR="004E019D" w:rsidRPr="00B64D77" w:rsidRDefault="004E019D" w:rsidP="00A438D0">
                <w:pPr>
                  <w:spacing w:after="0" w:line="240" w:lineRule="auto"/>
                  <w:jc w:val="center"/>
                  <w:rPr>
                    <w:rFonts w:ascii="Calibri" w:eastAsia="Times New Roman" w:hAnsi="Calibri" w:cs="Times New Roman"/>
                    <w:color w:val="000000"/>
                    <w:lang w:eastAsia="cs-CZ"/>
                  </w:rPr>
                </w:pPr>
                <w:r>
                  <w:rPr>
                    <w:rStyle w:val="Zstupntext"/>
                  </w:rPr>
                  <w:t>…….…...….</w:t>
                </w:r>
                <w:r w:rsidRPr="00051316">
                  <w:rPr>
                    <w:rStyle w:val="Zstupntext"/>
                  </w:rPr>
                  <w:t>.</w:t>
                </w:r>
              </w:p>
            </w:tc>
          </w:sdtContent>
        </w:sdt>
        <w:sdt>
          <w:sdtPr>
            <w:rPr>
              <w:rStyle w:val="Styl2"/>
            </w:rPr>
            <w:id w:val="639224433"/>
            <w:placeholder>
              <w:docPart w:val="337463BF8B4F46169A9394CBC091D262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552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5CB04877" w14:textId="77777777" w:rsidR="004E019D" w:rsidRPr="00B64D77" w:rsidRDefault="004E019D" w:rsidP="00A438D0">
                <w:pPr>
                  <w:spacing w:after="0" w:line="240" w:lineRule="auto"/>
                  <w:jc w:val="center"/>
                  <w:rPr>
                    <w:rFonts w:ascii="Calibri" w:eastAsia="Times New Roman" w:hAnsi="Calibri" w:cs="Times New Roman"/>
                    <w:color w:val="000000"/>
                    <w:lang w:eastAsia="cs-CZ"/>
                  </w:rPr>
                </w:pPr>
                <w:r>
                  <w:rPr>
                    <w:rStyle w:val="Zstupntext"/>
                  </w:rPr>
                  <w:t>…………………………….……………..……..….</w:t>
                </w:r>
                <w:r w:rsidRPr="00051316">
                  <w:rPr>
                    <w:rStyle w:val="Zstupntext"/>
                  </w:rPr>
                  <w:t>.</w:t>
                </w:r>
              </w:p>
            </w:tc>
          </w:sdtContent>
        </w:sdt>
      </w:tr>
      <w:tr w:rsidR="004E019D" w:rsidRPr="00B64D77" w14:paraId="06D957E4" w14:textId="77777777" w:rsidTr="00A438D0">
        <w:trPr>
          <w:trHeight w:val="572"/>
        </w:trPr>
        <w:sdt>
          <w:sdtPr>
            <w:rPr>
              <w:rStyle w:val="Styl2"/>
            </w:rPr>
            <w:id w:val="-690988020"/>
            <w:placeholder>
              <w:docPart w:val="070055C0384541769026DA8AAAB5A545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1720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27499901" w14:textId="77777777" w:rsidR="004E019D" w:rsidRPr="00B64D77" w:rsidRDefault="004E019D" w:rsidP="00A438D0">
                <w:pPr>
                  <w:spacing w:after="0" w:line="240" w:lineRule="auto"/>
                  <w:jc w:val="center"/>
                  <w:rPr>
                    <w:rFonts w:ascii="Calibri" w:eastAsia="Times New Roman" w:hAnsi="Calibri" w:cs="Times New Roman"/>
                    <w:color w:val="000000"/>
                    <w:lang w:eastAsia="cs-CZ"/>
                  </w:rPr>
                </w:pPr>
                <w:r>
                  <w:rPr>
                    <w:rStyle w:val="Zstupntext"/>
                  </w:rPr>
                  <w:t>…………..….</w:t>
                </w:r>
                <w:r w:rsidRPr="00051316">
                  <w:rPr>
                    <w:rStyle w:val="Zstupntext"/>
                  </w:rPr>
                  <w:t>.</w:t>
                </w:r>
              </w:p>
            </w:tc>
          </w:sdtContent>
        </w:sdt>
        <w:sdt>
          <w:sdtPr>
            <w:rPr>
              <w:rStyle w:val="Styl2"/>
            </w:rPr>
            <w:id w:val="1304426819"/>
            <w:placeholder>
              <w:docPart w:val="9254714EEFFC4E699047532C3C94BE5A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190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4D7F8EE8" w14:textId="77777777" w:rsidR="004E019D" w:rsidRPr="00B64D77" w:rsidRDefault="004E019D" w:rsidP="00A438D0">
                <w:pPr>
                  <w:spacing w:after="0" w:line="240" w:lineRule="auto"/>
                  <w:jc w:val="center"/>
                  <w:rPr>
                    <w:rFonts w:ascii="Calibri" w:eastAsia="Times New Roman" w:hAnsi="Calibri" w:cs="Times New Roman"/>
                    <w:color w:val="000000"/>
                    <w:lang w:eastAsia="cs-CZ"/>
                  </w:rPr>
                </w:pPr>
                <w:r>
                  <w:rPr>
                    <w:rStyle w:val="Zstupntext"/>
                  </w:rPr>
                  <w:t>…….…...….</w:t>
                </w:r>
                <w:r w:rsidRPr="00051316">
                  <w:rPr>
                    <w:rStyle w:val="Zstupntext"/>
                  </w:rPr>
                  <w:t>.</w:t>
                </w:r>
              </w:p>
            </w:tc>
          </w:sdtContent>
        </w:sdt>
        <w:sdt>
          <w:sdtPr>
            <w:rPr>
              <w:rStyle w:val="Styl2"/>
            </w:rPr>
            <w:id w:val="-985544763"/>
            <w:placeholder>
              <w:docPart w:val="8E9C69A2B9A1453FBE2B7EC11252A164"/>
            </w:placeholder>
            <w:showingPlcHdr/>
          </w:sdtPr>
          <w:sdtEndPr>
            <w:rPr>
              <w:rStyle w:val="Standardnpsmoodstavce"/>
            </w:rPr>
          </w:sdtEndPr>
          <w:sdtContent>
            <w:tc>
              <w:tcPr>
                <w:tcW w:w="552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  <w:p w14:paraId="319A486D" w14:textId="77777777" w:rsidR="004E019D" w:rsidRPr="00B64D77" w:rsidRDefault="004E019D" w:rsidP="00A438D0">
                <w:pPr>
                  <w:spacing w:after="0" w:line="240" w:lineRule="auto"/>
                  <w:jc w:val="center"/>
                  <w:rPr>
                    <w:rFonts w:ascii="Calibri" w:eastAsia="Times New Roman" w:hAnsi="Calibri" w:cs="Times New Roman"/>
                    <w:color w:val="000000"/>
                    <w:lang w:eastAsia="cs-CZ"/>
                  </w:rPr>
                </w:pPr>
                <w:r>
                  <w:rPr>
                    <w:rStyle w:val="Zstupntext"/>
                  </w:rPr>
                  <w:t>…………………………….……………..……..….</w:t>
                </w:r>
                <w:r w:rsidRPr="00051316">
                  <w:rPr>
                    <w:rStyle w:val="Zstupntext"/>
                  </w:rPr>
                  <w:t>.</w:t>
                </w:r>
              </w:p>
            </w:tc>
          </w:sdtContent>
        </w:sdt>
      </w:tr>
    </w:tbl>
    <w:p w14:paraId="5B0D7495" w14:textId="77777777" w:rsidR="004E019D" w:rsidRPr="00316AE1" w:rsidRDefault="004E019D" w:rsidP="004E019D">
      <w:pPr>
        <w:rPr>
          <w:sz w:val="28"/>
          <w:szCs w:val="28"/>
        </w:rPr>
      </w:pPr>
    </w:p>
    <w:tbl>
      <w:tblPr>
        <w:tblStyle w:val="Mkatabulky"/>
        <w:tblpPr w:leftFromText="141" w:rightFromText="141" w:vertAnchor="text" w:horzAnchor="page" w:tblpX="3733" w:tblpY="481"/>
        <w:tblW w:w="0" w:type="auto"/>
        <w:tblLook w:val="04A0" w:firstRow="1" w:lastRow="0" w:firstColumn="1" w:lastColumn="0" w:noHBand="0" w:noVBand="1"/>
      </w:tblPr>
      <w:tblGrid>
        <w:gridCol w:w="2676"/>
      </w:tblGrid>
      <w:tr w:rsidR="004E019D" w:rsidRPr="00316AE1" w14:paraId="29D55202" w14:textId="77777777" w:rsidTr="00A438D0">
        <w:trPr>
          <w:trHeight w:val="376"/>
        </w:trPr>
        <w:tc>
          <w:tcPr>
            <w:tcW w:w="2616" w:type="dxa"/>
          </w:tcPr>
          <w:p w14:paraId="2E3E5F28" w14:textId="77777777" w:rsidR="004E019D" w:rsidRPr="00316AE1" w:rsidRDefault="00000000" w:rsidP="00A438D0">
            <w:pPr>
              <w:spacing w:before="120"/>
            </w:pPr>
            <w:sdt>
              <w:sdtPr>
                <w:rPr>
                  <w:rStyle w:val="Styl2"/>
                </w:rPr>
                <w:id w:val="-537593990"/>
                <w:placeholder>
                  <w:docPart w:val="2699346ECFF24AA38096F3440CA8692F"/>
                </w:placeholder>
                <w:showingPlcHdr/>
              </w:sdtPr>
              <w:sdtEndPr>
                <w:rPr>
                  <w:rStyle w:val="Standardnpsmoodstavce"/>
                </w:rPr>
              </w:sdtEndPr>
              <w:sdtContent>
                <w:r w:rsidR="004E019D">
                  <w:rPr>
                    <w:rStyle w:val="Zstupntext"/>
                  </w:rPr>
                  <w:t>……………………………..……..….</w:t>
                </w:r>
                <w:r w:rsidR="004E019D" w:rsidRPr="00051316">
                  <w:rPr>
                    <w:rStyle w:val="Zstupntext"/>
                  </w:rPr>
                  <w:t>.</w:t>
                </w:r>
              </w:sdtContent>
            </w:sdt>
          </w:p>
        </w:tc>
      </w:tr>
    </w:tbl>
    <w:tbl>
      <w:tblPr>
        <w:tblStyle w:val="Mkatabulky"/>
        <w:tblpPr w:leftFromText="141" w:rightFromText="141" w:vertAnchor="text" w:horzAnchor="page" w:tblpX="6661" w:tblpY="481"/>
        <w:tblW w:w="0" w:type="auto"/>
        <w:tblLook w:val="04A0" w:firstRow="1" w:lastRow="0" w:firstColumn="1" w:lastColumn="0" w:noHBand="0" w:noVBand="1"/>
      </w:tblPr>
      <w:tblGrid>
        <w:gridCol w:w="2676"/>
      </w:tblGrid>
      <w:tr w:rsidR="004E019D" w:rsidRPr="00316AE1" w14:paraId="614DB921" w14:textId="77777777" w:rsidTr="00A438D0">
        <w:trPr>
          <w:trHeight w:val="294"/>
        </w:trPr>
        <w:tc>
          <w:tcPr>
            <w:tcW w:w="2518" w:type="dxa"/>
          </w:tcPr>
          <w:p w14:paraId="77B7CD59" w14:textId="77777777" w:rsidR="004E019D" w:rsidRPr="00316AE1" w:rsidRDefault="00000000" w:rsidP="00A438D0">
            <w:pPr>
              <w:spacing w:before="120"/>
              <w:jc w:val="center"/>
              <w:rPr>
                <w:sz w:val="28"/>
                <w:szCs w:val="28"/>
              </w:rPr>
            </w:pPr>
            <w:sdt>
              <w:sdtPr>
                <w:rPr>
                  <w:rStyle w:val="Styl2"/>
                </w:rPr>
                <w:id w:val="-880871430"/>
                <w:lock w:val="contentLocked"/>
                <w:placeholder>
                  <w:docPart w:val="C70CED35D19C4ED88A6DEB616BF98CCE"/>
                </w:placeholder>
                <w:showingPlcHdr/>
              </w:sdtPr>
              <w:sdtEndPr>
                <w:rPr>
                  <w:rStyle w:val="Standardnpsmoodstavce"/>
                </w:rPr>
              </w:sdtEndPr>
              <w:sdtContent>
                <w:r w:rsidR="004E019D">
                  <w:rPr>
                    <w:rStyle w:val="Zstupntext"/>
                  </w:rPr>
                  <w:t>……………………………..……..….</w:t>
                </w:r>
                <w:r w:rsidR="004E019D" w:rsidRPr="00051316">
                  <w:rPr>
                    <w:rStyle w:val="Zstupntext"/>
                  </w:rPr>
                  <w:t>.</w:t>
                </w:r>
              </w:sdtContent>
            </w:sdt>
          </w:p>
        </w:tc>
      </w:tr>
    </w:tbl>
    <w:p w14:paraId="7DC4131B" w14:textId="3B1ED7B8" w:rsidR="004E019D" w:rsidRPr="00E64A05" w:rsidRDefault="008B6FEC" w:rsidP="004E019D">
      <w:pPr>
        <w:pStyle w:val="Bezmezer"/>
        <w:rPr>
          <w:sz w:val="28"/>
          <w:szCs w:val="28"/>
        </w:rPr>
      </w:pPr>
      <w:r>
        <w:rPr>
          <w:sz w:val="28"/>
          <w:szCs w:val="28"/>
        </w:rPr>
        <w:t>Příkazce operace</w:t>
      </w:r>
      <w:r w:rsidR="004E019D" w:rsidRPr="00E64A05">
        <w:rPr>
          <w:sz w:val="28"/>
          <w:szCs w:val="28"/>
        </w:rPr>
        <w:t xml:space="preserve">: </w:t>
      </w:r>
    </w:p>
    <w:p w14:paraId="661DF721" w14:textId="0E469EFD" w:rsidR="004E019D" w:rsidRDefault="004E019D" w:rsidP="004E019D">
      <w:pPr>
        <w:pStyle w:val="Bezmezer"/>
        <w:ind w:left="1416" w:firstLine="708"/>
        <w:rPr>
          <w:sz w:val="28"/>
          <w:szCs w:val="28"/>
        </w:rPr>
      </w:pPr>
      <w:r w:rsidRPr="00316AE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      </w:t>
      </w:r>
    </w:p>
    <w:p w14:paraId="269EA4CD" w14:textId="77777777" w:rsidR="004E019D" w:rsidRDefault="004E019D" w:rsidP="004E019D">
      <w:pPr>
        <w:pStyle w:val="Bezmezer"/>
        <w:ind w:left="1416" w:firstLine="708"/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</w:p>
    <w:p w14:paraId="2F2510F5" w14:textId="77777777" w:rsidR="004E019D" w:rsidRDefault="004E019D" w:rsidP="004E019D">
      <w:pPr>
        <w:pStyle w:val="Bezmezer"/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</w:t>
      </w:r>
    </w:p>
    <w:p w14:paraId="3C086198" w14:textId="77777777" w:rsidR="004E019D" w:rsidRDefault="004E019D" w:rsidP="004E019D">
      <w:pPr>
        <w:pStyle w:val="Bezmezer"/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</w:t>
      </w:r>
      <w:r w:rsidRPr="00316AE1">
        <w:rPr>
          <w:sz w:val="28"/>
          <w:szCs w:val="28"/>
        </w:rPr>
        <w:t>jméno a příjmení</w:t>
      </w:r>
      <w:r>
        <w:rPr>
          <w:sz w:val="28"/>
          <w:szCs w:val="28"/>
        </w:rPr>
        <w:tab/>
        <w:t xml:space="preserve">         </w:t>
      </w:r>
      <w:r>
        <w:rPr>
          <w:sz w:val="28"/>
          <w:szCs w:val="28"/>
        </w:rPr>
        <w:tab/>
        <w:t xml:space="preserve">      </w:t>
      </w:r>
      <w:r w:rsidRPr="00316AE1">
        <w:rPr>
          <w:sz w:val="28"/>
          <w:szCs w:val="28"/>
        </w:rPr>
        <w:t xml:space="preserve">podpis </w:t>
      </w:r>
    </w:p>
    <w:tbl>
      <w:tblPr>
        <w:tblStyle w:val="Mkatabulky"/>
        <w:tblpPr w:leftFromText="141" w:rightFromText="141" w:vertAnchor="text" w:horzAnchor="page" w:tblpX="3733" w:tblpY="481"/>
        <w:tblW w:w="0" w:type="auto"/>
        <w:tblLook w:val="04A0" w:firstRow="1" w:lastRow="0" w:firstColumn="1" w:lastColumn="0" w:noHBand="0" w:noVBand="1"/>
      </w:tblPr>
      <w:tblGrid>
        <w:gridCol w:w="2782"/>
      </w:tblGrid>
      <w:tr w:rsidR="004E019D" w:rsidRPr="00316AE1" w14:paraId="6FD0315F" w14:textId="77777777" w:rsidTr="00A438D0">
        <w:trPr>
          <w:trHeight w:val="340"/>
        </w:trPr>
        <w:tc>
          <w:tcPr>
            <w:tcW w:w="2782" w:type="dxa"/>
          </w:tcPr>
          <w:p w14:paraId="2894CED9" w14:textId="77777777" w:rsidR="004E019D" w:rsidRPr="00316AE1" w:rsidRDefault="00000000" w:rsidP="00A438D0">
            <w:pPr>
              <w:spacing w:before="120"/>
            </w:pPr>
            <w:sdt>
              <w:sdtPr>
                <w:rPr>
                  <w:rStyle w:val="Styl2"/>
                </w:rPr>
                <w:id w:val="2108536830"/>
                <w:placeholder>
                  <w:docPart w:val="ACF20A39D7AE4AA89204D08812D75993"/>
                </w:placeholder>
                <w:showingPlcHdr/>
              </w:sdtPr>
              <w:sdtEndPr>
                <w:rPr>
                  <w:rStyle w:val="Standardnpsmoodstavce"/>
                </w:rPr>
              </w:sdtEndPr>
              <w:sdtContent>
                <w:r w:rsidR="004E019D">
                  <w:rPr>
                    <w:rStyle w:val="Zstupntext"/>
                  </w:rPr>
                  <w:t>……………………………..……..….</w:t>
                </w:r>
                <w:r w:rsidR="004E019D" w:rsidRPr="00051316">
                  <w:rPr>
                    <w:rStyle w:val="Zstupntext"/>
                  </w:rPr>
                  <w:t>.</w:t>
                </w:r>
              </w:sdtContent>
            </w:sdt>
          </w:p>
        </w:tc>
      </w:tr>
    </w:tbl>
    <w:tbl>
      <w:tblPr>
        <w:tblStyle w:val="Mkatabulky"/>
        <w:tblpPr w:leftFromText="141" w:rightFromText="141" w:vertAnchor="text" w:horzAnchor="page" w:tblpX="6661" w:tblpY="481"/>
        <w:tblW w:w="0" w:type="auto"/>
        <w:tblLook w:val="04A0" w:firstRow="1" w:lastRow="0" w:firstColumn="1" w:lastColumn="0" w:noHBand="0" w:noVBand="1"/>
      </w:tblPr>
      <w:tblGrid>
        <w:gridCol w:w="2676"/>
      </w:tblGrid>
      <w:tr w:rsidR="004E019D" w:rsidRPr="00316AE1" w14:paraId="0B6AB0E3" w14:textId="77777777" w:rsidTr="00A438D0">
        <w:trPr>
          <w:trHeight w:val="294"/>
        </w:trPr>
        <w:tc>
          <w:tcPr>
            <w:tcW w:w="2518" w:type="dxa"/>
          </w:tcPr>
          <w:p w14:paraId="210301D9" w14:textId="77777777" w:rsidR="004E019D" w:rsidRPr="00316AE1" w:rsidRDefault="00000000" w:rsidP="00A438D0">
            <w:pPr>
              <w:spacing w:before="120"/>
              <w:jc w:val="center"/>
              <w:rPr>
                <w:sz w:val="28"/>
                <w:szCs w:val="28"/>
              </w:rPr>
            </w:pPr>
            <w:sdt>
              <w:sdtPr>
                <w:rPr>
                  <w:rStyle w:val="Styl2"/>
                </w:rPr>
                <w:id w:val="1239372841"/>
                <w:lock w:val="contentLocked"/>
                <w:placeholder>
                  <w:docPart w:val="9F2F414E44E649BB97C9B7E7D36BDD6E"/>
                </w:placeholder>
                <w:showingPlcHdr/>
              </w:sdtPr>
              <w:sdtEndPr>
                <w:rPr>
                  <w:rStyle w:val="Standardnpsmoodstavce"/>
                </w:rPr>
              </w:sdtEndPr>
              <w:sdtContent>
                <w:r w:rsidR="004E019D">
                  <w:rPr>
                    <w:rStyle w:val="Zstupntext"/>
                  </w:rPr>
                  <w:t>……………………………..……..….</w:t>
                </w:r>
                <w:r w:rsidR="004E019D" w:rsidRPr="00051316">
                  <w:rPr>
                    <w:rStyle w:val="Zstupntext"/>
                  </w:rPr>
                  <w:t>.</w:t>
                </w:r>
              </w:sdtContent>
            </w:sdt>
          </w:p>
        </w:tc>
      </w:tr>
    </w:tbl>
    <w:p w14:paraId="171099C8" w14:textId="77777777" w:rsidR="004E019D" w:rsidRPr="00E64A05" w:rsidRDefault="004E019D" w:rsidP="004E019D">
      <w:pPr>
        <w:rPr>
          <w:sz w:val="28"/>
          <w:szCs w:val="28"/>
        </w:rPr>
      </w:pPr>
      <w:r>
        <w:rPr>
          <w:sz w:val="28"/>
          <w:szCs w:val="28"/>
        </w:rPr>
        <w:t xml:space="preserve">         </w:t>
      </w:r>
    </w:p>
    <w:p w14:paraId="72E852AA" w14:textId="4C5773B0" w:rsidR="004E019D" w:rsidRPr="00316AE1" w:rsidRDefault="008B6FEC" w:rsidP="004E019D">
      <w:pPr>
        <w:pStyle w:val="Bezmezer"/>
        <w:rPr>
          <w:sz w:val="28"/>
          <w:szCs w:val="28"/>
        </w:rPr>
      </w:pPr>
      <w:r>
        <w:rPr>
          <w:sz w:val="28"/>
          <w:szCs w:val="28"/>
        </w:rPr>
        <w:t>Správce rozpočtu</w:t>
      </w:r>
      <w:r w:rsidR="004E019D">
        <w:rPr>
          <w:sz w:val="28"/>
          <w:szCs w:val="28"/>
        </w:rPr>
        <w:t>:</w:t>
      </w:r>
      <w:r w:rsidR="004E019D" w:rsidRPr="00316AE1">
        <w:rPr>
          <w:sz w:val="28"/>
          <w:szCs w:val="28"/>
        </w:rPr>
        <w:t xml:space="preserve">                                                                                                 </w:t>
      </w:r>
    </w:p>
    <w:p w14:paraId="55B828C3" w14:textId="77777777" w:rsidR="004E019D" w:rsidRDefault="004E019D" w:rsidP="004E019D">
      <w:pPr>
        <w:pStyle w:val="Bezmezer"/>
        <w:ind w:left="2124"/>
        <w:rPr>
          <w:sz w:val="28"/>
          <w:szCs w:val="28"/>
        </w:rPr>
      </w:pPr>
      <w:r w:rsidRPr="00316AE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</w:t>
      </w:r>
      <w:r w:rsidRPr="00316AE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  </w:t>
      </w:r>
      <w:r w:rsidRPr="00316AE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</w:t>
      </w:r>
    </w:p>
    <w:p w14:paraId="150094FD" w14:textId="77777777" w:rsidR="004E019D" w:rsidRPr="00316AE1" w:rsidRDefault="004E019D" w:rsidP="004E019D">
      <w:pPr>
        <w:pStyle w:val="Bezmezer"/>
        <w:ind w:left="2124"/>
        <w:rPr>
          <w:sz w:val="28"/>
          <w:szCs w:val="28"/>
        </w:rPr>
      </w:pPr>
      <w:r>
        <w:rPr>
          <w:sz w:val="28"/>
          <w:szCs w:val="28"/>
        </w:rPr>
        <w:t xml:space="preserve">      </w:t>
      </w:r>
      <w:r w:rsidRPr="00316AE1">
        <w:rPr>
          <w:sz w:val="28"/>
          <w:szCs w:val="28"/>
        </w:rPr>
        <w:t>jméno a příjmení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316AE1">
        <w:rPr>
          <w:sz w:val="28"/>
          <w:szCs w:val="28"/>
        </w:rPr>
        <w:t xml:space="preserve">    </w:t>
      </w:r>
      <w:r>
        <w:rPr>
          <w:sz w:val="28"/>
          <w:szCs w:val="28"/>
        </w:rPr>
        <w:t xml:space="preserve">  </w:t>
      </w:r>
      <w:r w:rsidRPr="00316AE1">
        <w:rPr>
          <w:sz w:val="28"/>
          <w:szCs w:val="28"/>
        </w:rPr>
        <w:t xml:space="preserve">podpis </w:t>
      </w:r>
    </w:p>
    <w:p w14:paraId="526060B6" w14:textId="77777777" w:rsidR="004E019D" w:rsidRDefault="004E019D" w:rsidP="004E019D">
      <w:pPr>
        <w:pStyle w:val="Bezmezer"/>
        <w:rPr>
          <w:sz w:val="28"/>
          <w:szCs w:val="28"/>
        </w:rPr>
      </w:pPr>
    </w:p>
    <w:p w14:paraId="566B05CD" w14:textId="77777777" w:rsidR="004E019D" w:rsidRDefault="004E019D" w:rsidP="004E019D">
      <w:pPr>
        <w:pStyle w:val="Bezmezer"/>
        <w:rPr>
          <w:sz w:val="28"/>
          <w:szCs w:val="28"/>
        </w:rPr>
      </w:pPr>
    </w:p>
    <w:tbl>
      <w:tblPr>
        <w:tblStyle w:val="Mkatabulky"/>
        <w:tblpPr w:leftFromText="141" w:rightFromText="141" w:vertAnchor="text" w:horzAnchor="page" w:tblpX="5679" w:tblpY="-39"/>
        <w:tblW w:w="0" w:type="auto"/>
        <w:tblLook w:val="04A0" w:firstRow="1" w:lastRow="0" w:firstColumn="1" w:lastColumn="0" w:noHBand="0" w:noVBand="1"/>
      </w:tblPr>
      <w:tblGrid>
        <w:gridCol w:w="2676"/>
      </w:tblGrid>
      <w:tr w:rsidR="004E019D" w:rsidRPr="00295EA1" w14:paraId="090EA8B6" w14:textId="77777777" w:rsidTr="00A438D0">
        <w:trPr>
          <w:trHeight w:val="294"/>
        </w:trPr>
        <w:tc>
          <w:tcPr>
            <w:tcW w:w="2676" w:type="dxa"/>
          </w:tcPr>
          <w:p w14:paraId="62CA6196" w14:textId="77777777" w:rsidR="004E019D" w:rsidRPr="00295EA1" w:rsidRDefault="00000000" w:rsidP="00A438D0">
            <w:pPr>
              <w:pStyle w:val="Bezmezer"/>
              <w:spacing w:before="120"/>
              <w:jc w:val="center"/>
              <w:rPr>
                <w:sz w:val="28"/>
                <w:szCs w:val="28"/>
              </w:rPr>
            </w:pPr>
            <w:sdt>
              <w:sdtPr>
                <w:rPr>
                  <w:rStyle w:val="Styl2"/>
                </w:rPr>
                <w:id w:val="-1009138483"/>
                <w:lock w:val="contentLocked"/>
                <w:placeholder>
                  <w:docPart w:val="578C23C748C842369273F6CB734DBD9A"/>
                </w:placeholder>
                <w:showingPlcHdr/>
              </w:sdtPr>
              <w:sdtEndPr>
                <w:rPr>
                  <w:rStyle w:val="Standardnpsmoodstavce"/>
                </w:rPr>
              </w:sdtEndPr>
              <w:sdtContent>
                <w:r w:rsidR="004E019D">
                  <w:rPr>
                    <w:rStyle w:val="Zstupntext"/>
                  </w:rPr>
                  <w:t>……………………………..……..….</w:t>
                </w:r>
                <w:r w:rsidR="004E019D" w:rsidRPr="00051316">
                  <w:rPr>
                    <w:rStyle w:val="Zstupntext"/>
                  </w:rPr>
                  <w:t>.</w:t>
                </w:r>
              </w:sdtContent>
            </w:sdt>
          </w:p>
        </w:tc>
      </w:tr>
    </w:tbl>
    <w:p w14:paraId="126B1334" w14:textId="77777777" w:rsidR="00811E2C" w:rsidRPr="004E019D" w:rsidRDefault="004E019D" w:rsidP="004E019D">
      <w:pPr>
        <w:pStyle w:val="Bezmezer"/>
        <w:rPr>
          <w:sz w:val="28"/>
          <w:szCs w:val="28"/>
        </w:rPr>
      </w:pPr>
      <w:r>
        <w:rPr>
          <w:sz w:val="28"/>
          <w:szCs w:val="28"/>
        </w:rPr>
        <w:t>Schválila: Bc. Hana Pokorná, DiS.</w:t>
      </w:r>
    </w:p>
    <w:sectPr w:rsidR="00811E2C" w:rsidRPr="004E019D" w:rsidSect="00EA6EB8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78149C" w14:textId="77777777" w:rsidR="00952B4B" w:rsidRDefault="00952B4B">
      <w:pPr>
        <w:spacing w:after="0" w:line="240" w:lineRule="auto"/>
      </w:pPr>
      <w:r>
        <w:separator/>
      </w:r>
    </w:p>
  </w:endnote>
  <w:endnote w:type="continuationSeparator" w:id="0">
    <w:p w14:paraId="5161D6BF" w14:textId="77777777" w:rsidR="00952B4B" w:rsidRDefault="00952B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1C519F" w14:textId="77777777" w:rsidR="00952B4B" w:rsidRDefault="00952B4B">
      <w:pPr>
        <w:spacing w:after="0" w:line="240" w:lineRule="auto"/>
      </w:pPr>
      <w:r>
        <w:separator/>
      </w:r>
    </w:p>
  </w:footnote>
  <w:footnote w:type="continuationSeparator" w:id="0">
    <w:p w14:paraId="63BD93AE" w14:textId="77777777" w:rsidR="00952B4B" w:rsidRDefault="00952B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9D0FC4" w14:textId="2C38DBB6" w:rsidR="00FD7B30" w:rsidRPr="00622555" w:rsidRDefault="004E019D" w:rsidP="00622555">
    <w:pPr>
      <w:ind w:left="540" w:hanging="540"/>
      <w:rPr>
        <w:b/>
        <w:iCs/>
        <w:sz w:val="36"/>
        <w:szCs w:val="36"/>
        <w:u w:val="single"/>
      </w:rPr>
    </w:pPr>
    <w:r>
      <w:rPr>
        <w:i/>
        <w:sz w:val="28"/>
        <w:szCs w:val="28"/>
      </w:rPr>
      <w:t xml:space="preserve"> </w:t>
    </w:r>
    <w:r w:rsidR="00622555">
      <w:rPr>
        <w:noProof/>
      </w:rPr>
      <w:drawing>
        <wp:inline distT="0" distB="0" distL="0" distR="0" wp14:anchorId="202E45CB" wp14:editId="62290A1A">
          <wp:extent cx="4314825" cy="1285875"/>
          <wp:effectExtent l="0" t="0" r="9525" b="9525"/>
          <wp:docPr id="3" name="Obrázek 3" descr="Obsah obrázku text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ázek 3" descr="Obsah obrázku text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572"/>
                  <a:stretch>
                    <a:fillRect/>
                  </a:stretch>
                </pic:blipFill>
                <pic:spPr bwMode="auto">
                  <a:xfrm>
                    <a:off x="0" y="0"/>
                    <a:ext cx="4314825" cy="1285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kqARRxXx7CKxd3eNOCEBVFSalt/HLqG+wvqxm3+y3svGLxdnoJUrC7b8nJ6O3jNFG7Q5MaOzagQ3/IfrRPEuvw==" w:salt="TFiY5AMltT8aN69vcwf79Q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tDQ0MTSzMDcAAiUdpeDU4uLM/DyQAsNaALYqrPQsAAAA"/>
  </w:docVars>
  <w:rsids>
    <w:rsidRoot w:val="004E019D"/>
    <w:rsid w:val="000E3E85"/>
    <w:rsid w:val="004E019D"/>
    <w:rsid w:val="00535646"/>
    <w:rsid w:val="00622555"/>
    <w:rsid w:val="008A0A4C"/>
    <w:rsid w:val="008B6FEC"/>
    <w:rsid w:val="00952B4B"/>
    <w:rsid w:val="00E42D5D"/>
    <w:rsid w:val="00FD2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3B9694A"/>
  <w15:chartTrackingRefBased/>
  <w15:docId w15:val="{DF58CBED-92F1-4F82-8F7B-AFE2DB31C8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E019D"/>
    <w:pPr>
      <w:spacing w:after="200" w:line="27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link w:val="NzevChar"/>
    <w:uiPriority w:val="10"/>
    <w:qFormat/>
    <w:rsid w:val="004E019D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10"/>
    <w:rsid w:val="004E019D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Bezmezer">
    <w:name w:val="No Spacing"/>
    <w:uiPriority w:val="1"/>
    <w:qFormat/>
    <w:rsid w:val="004E019D"/>
    <w:pPr>
      <w:spacing w:after="0" w:line="240" w:lineRule="auto"/>
    </w:pPr>
  </w:style>
  <w:style w:type="table" w:styleId="Mkatabulky">
    <w:name w:val="Table Grid"/>
    <w:basedOn w:val="Normlntabulka"/>
    <w:uiPriority w:val="59"/>
    <w:rsid w:val="004E01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4E019D"/>
    <w:rPr>
      <w:color w:val="808080"/>
    </w:rPr>
  </w:style>
  <w:style w:type="character" w:customStyle="1" w:styleId="Styl1">
    <w:name w:val="Styl1"/>
    <w:basedOn w:val="Standardnpsmoodstavce"/>
    <w:uiPriority w:val="1"/>
    <w:rsid w:val="004E019D"/>
    <w:rPr>
      <w:rFonts w:asciiTheme="minorHAnsi" w:hAnsiTheme="minorHAnsi"/>
      <w:sz w:val="28"/>
    </w:rPr>
  </w:style>
  <w:style w:type="character" w:customStyle="1" w:styleId="Styl2">
    <w:name w:val="Styl2"/>
    <w:basedOn w:val="Standardnpsmoodstavce"/>
    <w:uiPriority w:val="1"/>
    <w:rsid w:val="004E019D"/>
    <w:rPr>
      <w:rFonts w:asciiTheme="minorHAnsi" w:hAnsiTheme="minorHAnsi"/>
      <w:sz w:val="22"/>
    </w:rPr>
  </w:style>
  <w:style w:type="paragraph" w:styleId="Zhlav">
    <w:name w:val="header"/>
    <w:basedOn w:val="Normln"/>
    <w:link w:val="ZhlavChar"/>
    <w:uiPriority w:val="99"/>
    <w:unhideWhenUsed/>
    <w:rsid w:val="006225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22555"/>
  </w:style>
  <w:style w:type="paragraph" w:styleId="Zpat">
    <w:name w:val="footer"/>
    <w:basedOn w:val="Normln"/>
    <w:link w:val="ZpatChar"/>
    <w:uiPriority w:val="99"/>
    <w:unhideWhenUsed/>
    <w:rsid w:val="006225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225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744C924F20C43008FED783B23A6C0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1AEC8F-C48D-409A-B61C-23C9E0E128BC}"/>
      </w:docPartPr>
      <w:docPartBody>
        <w:p w:rsidR="00FC24FA" w:rsidRDefault="008C685A" w:rsidP="008C685A">
          <w:pPr>
            <w:pStyle w:val="E744C924F20C43008FED783B23A6C000"/>
          </w:pPr>
          <w:r>
            <w:rPr>
              <w:rStyle w:val="Zstupntext"/>
            </w:rPr>
            <w:t>………………………………....</w:t>
          </w:r>
          <w:r w:rsidRPr="00974257">
            <w:rPr>
              <w:rStyle w:val="Zstupntext"/>
            </w:rPr>
            <w:t>.</w:t>
          </w:r>
        </w:p>
      </w:docPartBody>
    </w:docPart>
    <w:docPart>
      <w:docPartPr>
        <w:name w:val="2EF1C1BE20EF449A9E8769A5D95966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513A52-4933-45E1-828A-AE5B36CC690A}"/>
      </w:docPartPr>
      <w:docPartBody>
        <w:p w:rsidR="00FC24FA" w:rsidRDefault="008C685A" w:rsidP="008C685A">
          <w:pPr>
            <w:pStyle w:val="2EF1C1BE20EF449A9E8769A5D95966EB"/>
          </w:pPr>
          <w:r>
            <w:rPr>
              <w:rStyle w:val="Zstupntext"/>
            </w:rPr>
            <w:t>……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492D981B0ED9465C894E7867B61045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0AAF3-FB2B-4396-B3F3-D79B35E568C2}"/>
      </w:docPartPr>
      <w:docPartBody>
        <w:p w:rsidR="00FC24FA" w:rsidRDefault="008C685A" w:rsidP="008C685A">
          <w:pPr>
            <w:pStyle w:val="492D981B0ED9465C894E7867B61045F5"/>
          </w:pPr>
          <w:r>
            <w:rPr>
              <w:rStyle w:val="Zstupntext"/>
            </w:rPr>
            <w:t>…….….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C86C7D63EFD44BCEA5BF338CF25128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ED4455-4046-4330-936A-0EEBBA8876CD}"/>
      </w:docPartPr>
      <w:docPartBody>
        <w:p w:rsidR="00FC24FA" w:rsidRDefault="008C685A" w:rsidP="008C685A">
          <w:pPr>
            <w:pStyle w:val="C86C7D63EFD44BCEA5BF338CF25128F8"/>
          </w:pPr>
          <w:r>
            <w:rPr>
              <w:rStyle w:val="Zstupntext"/>
            </w:rPr>
            <w:t>…………………………….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C3B96A625C374FD7BB4F86E217DE65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2BA98F-A56A-4DF7-B810-EEA315A69B46}"/>
      </w:docPartPr>
      <w:docPartBody>
        <w:p w:rsidR="00FC24FA" w:rsidRDefault="008C685A" w:rsidP="008C685A">
          <w:pPr>
            <w:pStyle w:val="C3B96A625C374FD7BB4F86E217DE653C"/>
          </w:pPr>
          <w:r>
            <w:rPr>
              <w:rStyle w:val="Zstupntext"/>
            </w:rPr>
            <w:t>……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553394D41ABB4E6A959F5C1D6A1CC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66BFA6-DA38-4640-A457-4330EA6229EE}"/>
      </w:docPartPr>
      <w:docPartBody>
        <w:p w:rsidR="00FC24FA" w:rsidRDefault="008C685A" w:rsidP="008C685A">
          <w:pPr>
            <w:pStyle w:val="553394D41ABB4E6A959F5C1D6A1CC284"/>
          </w:pPr>
          <w:r>
            <w:rPr>
              <w:rStyle w:val="Zstupntext"/>
            </w:rPr>
            <w:t>…….….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7F6936D46F8F4E6F928CB62C788B05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808D7F-5D3C-40A7-9ABD-DD6C1E389ACA}"/>
      </w:docPartPr>
      <w:docPartBody>
        <w:p w:rsidR="00FC24FA" w:rsidRDefault="008C685A" w:rsidP="008C685A">
          <w:pPr>
            <w:pStyle w:val="7F6936D46F8F4E6F928CB62C788B0522"/>
          </w:pPr>
          <w:r>
            <w:rPr>
              <w:rStyle w:val="Zstupntext"/>
            </w:rPr>
            <w:t>…………………………….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759C8CBD20544BF391E7B866661F55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61281A-4606-4444-8089-7E16BDF25238}"/>
      </w:docPartPr>
      <w:docPartBody>
        <w:p w:rsidR="00FC24FA" w:rsidRDefault="008C685A" w:rsidP="008C685A">
          <w:pPr>
            <w:pStyle w:val="759C8CBD20544BF391E7B866661F5590"/>
          </w:pPr>
          <w:r>
            <w:rPr>
              <w:rStyle w:val="Zstupntext"/>
            </w:rPr>
            <w:t>……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73BBE6240B7E41758AAA89C4762B98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C22FEF-2174-4817-BFE1-AE52B0F0F785}"/>
      </w:docPartPr>
      <w:docPartBody>
        <w:p w:rsidR="00FC24FA" w:rsidRDefault="008C685A" w:rsidP="008C685A">
          <w:pPr>
            <w:pStyle w:val="73BBE6240B7E41758AAA89C4762B9845"/>
          </w:pPr>
          <w:r>
            <w:rPr>
              <w:rStyle w:val="Zstupntext"/>
            </w:rPr>
            <w:t>…….….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2D32F715716B4C479C8F36E8F96127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8EA4DE-55B9-471B-8D69-28EB5290D990}"/>
      </w:docPartPr>
      <w:docPartBody>
        <w:p w:rsidR="00FC24FA" w:rsidRDefault="008C685A" w:rsidP="008C685A">
          <w:pPr>
            <w:pStyle w:val="2D32F715716B4C479C8F36E8F961275F"/>
          </w:pPr>
          <w:r>
            <w:rPr>
              <w:rStyle w:val="Zstupntext"/>
            </w:rPr>
            <w:t>…………………………….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5E51E47B78614E1C8CB5310877E072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C6D123-30B9-40DD-8EF1-C763E0911A0C}"/>
      </w:docPartPr>
      <w:docPartBody>
        <w:p w:rsidR="00FC24FA" w:rsidRDefault="008C685A" w:rsidP="008C685A">
          <w:pPr>
            <w:pStyle w:val="5E51E47B78614E1C8CB5310877E07203"/>
          </w:pPr>
          <w:r>
            <w:rPr>
              <w:rStyle w:val="Zstupntext"/>
            </w:rPr>
            <w:t>……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C4B5E249F5D84644966BFFA6FF306C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B773C9-DA7C-4154-AAD9-F25A95231B72}"/>
      </w:docPartPr>
      <w:docPartBody>
        <w:p w:rsidR="00FC24FA" w:rsidRDefault="008C685A" w:rsidP="008C685A">
          <w:pPr>
            <w:pStyle w:val="C4B5E249F5D84644966BFFA6FF306CB1"/>
          </w:pPr>
          <w:r>
            <w:rPr>
              <w:rStyle w:val="Zstupntext"/>
            </w:rPr>
            <w:t>…….….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8ECFC74182324FD6BE8996645D03CF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B8FC4-5009-46AC-AA41-2DB057F613A9}"/>
      </w:docPartPr>
      <w:docPartBody>
        <w:p w:rsidR="00FC24FA" w:rsidRDefault="008C685A" w:rsidP="008C685A">
          <w:pPr>
            <w:pStyle w:val="8ECFC74182324FD6BE8996645D03CF3C"/>
          </w:pPr>
          <w:r>
            <w:rPr>
              <w:rStyle w:val="Zstupntext"/>
            </w:rPr>
            <w:t>…………………………….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95F1B78A41EE4642AC78211C17E1A3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AFDA7B-91B1-4776-9A27-23FBDC7B3EBC}"/>
      </w:docPartPr>
      <w:docPartBody>
        <w:p w:rsidR="00FC24FA" w:rsidRDefault="008C685A" w:rsidP="008C685A">
          <w:pPr>
            <w:pStyle w:val="95F1B78A41EE4642AC78211C17E1A39B"/>
          </w:pPr>
          <w:r>
            <w:rPr>
              <w:rStyle w:val="Zstupntext"/>
            </w:rPr>
            <w:t>……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79942DDA2E7A4C9E9B5AD142B161DF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BB66C2-1A68-455A-864B-A9E925109ECE}"/>
      </w:docPartPr>
      <w:docPartBody>
        <w:p w:rsidR="00FC24FA" w:rsidRDefault="008C685A" w:rsidP="008C685A">
          <w:pPr>
            <w:pStyle w:val="79942DDA2E7A4C9E9B5AD142B161DFD6"/>
          </w:pPr>
          <w:r>
            <w:rPr>
              <w:rStyle w:val="Zstupntext"/>
            </w:rPr>
            <w:t>…….….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337463BF8B4F46169A9394CBC091D2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3777B5-7C2A-4C90-AE3F-74088726EA2E}"/>
      </w:docPartPr>
      <w:docPartBody>
        <w:p w:rsidR="00FC24FA" w:rsidRDefault="008C685A" w:rsidP="008C685A">
          <w:pPr>
            <w:pStyle w:val="337463BF8B4F46169A9394CBC091D262"/>
          </w:pPr>
          <w:r>
            <w:rPr>
              <w:rStyle w:val="Zstupntext"/>
            </w:rPr>
            <w:t>…………………………….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070055C0384541769026DA8AAAB5A5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D5AD4E-E35A-48DB-A711-F076D6532248}"/>
      </w:docPartPr>
      <w:docPartBody>
        <w:p w:rsidR="00FC24FA" w:rsidRDefault="008C685A" w:rsidP="008C685A">
          <w:pPr>
            <w:pStyle w:val="070055C0384541769026DA8AAAB5A545"/>
          </w:pPr>
          <w:r>
            <w:rPr>
              <w:rStyle w:val="Zstupntext"/>
            </w:rPr>
            <w:t>……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9254714EEFFC4E699047532C3C94BE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0CEB84-03FD-4E39-BE1A-12B9259EA8E1}"/>
      </w:docPartPr>
      <w:docPartBody>
        <w:p w:rsidR="00FC24FA" w:rsidRDefault="008C685A" w:rsidP="008C685A">
          <w:pPr>
            <w:pStyle w:val="9254714EEFFC4E699047532C3C94BE5A"/>
          </w:pPr>
          <w:r>
            <w:rPr>
              <w:rStyle w:val="Zstupntext"/>
            </w:rPr>
            <w:t>…….….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8E9C69A2B9A1453FBE2B7EC11252A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F87D94-3621-46BB-B865-CA3C5220FD9D}"/>
      </w:docPartPr>
      <w:docPartBody>
        <w:p w:rsidR="00FC24FA" w:rsidRDefault="008C685A" w:rsidP="008C685A">
          <w:pPr>
            <w:pStyle w:val="8E9C69A2B9A1453FBE2B7EC11252A164"/>
          </w:pPr>
          <w:r>
            <w:rPr>
              <w:rStyle w:val="Zstupntext"/>
            </w:rPr>
            <w:t>…………………………….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2699346ECFF24AA38096F3440CA869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99A02F-FE1B-477B-A451-52284EB39248}"/>
      </w:docPartPr>
      <w:docPartBody>
        <w:p w:rsidR="00FC24FA" w:rsidRDefault="008C685A" w:rsidP="008C685A">
          <w:pPr>
            <w:pStyle w:val="2699346ECFF24AA38096F3440CA8692F"/>
          </w:pPr>
          <w:r>
            <w:rPr>
              <w:rStyle w:val="Zstupntext"/>
            </w:rPr>
            <w:t>………………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C70CED35D19C4ED88A6DEB616BF98C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5C33A9-BFAD-4C9A-988D-8A02B827423A}"/>
      </w:docPartPr>
      <w:docPartBody>
        <w:p w:rsidR="00FC24FA" w:rsidRDefault="008C685A" w:rsidP="008C685A">
          <w:pPr>
            <w:pStyle w:val="C70CED35D19C4ED88A6DEB616BF98CCE"/>
          </w:pPr>
          <w:r>
            <w:rPr>
              <w:rStyle w:val="Zstupntext"/>
            </w:rPr>
            <w:t>………………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ACF20A39D7AE4AA89204D08812D759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B69E8D-195C-4E0A-A3A1-69F4054B7324}"/>
      </w:docPartPr>
      <w:docPartBody>
        <w:p w:rsidR="00FC24FA" w:rsidRDefault="008C685A" w:rsidP="008C685A">
          <w:pPr>
            <w:pStyle w:val="ACF20A39D7AE4AA89204D08812D75993"/>
          </w:pPr>
          <w:r>
            <w:rPr>
              <w:rStyle w:val="Zstupntext"/>
            </w:rPr>
            <w:t>………………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9F2F414E44E649BB97C9B7E7D36BD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606E35-D644-4C7A-9B98-E2FF883C2D45}"/>
      </w:docPartPr>
      <w:docPartBody>
        <w:p w:rsidR="00FC24FA" w:rsidRDefault="008C685A" w:rsidP="008C685A">
          <w:pPr>
            <w:pStyle w:val="9F2F414E44E649BB97C9B7E7D36BDD6E"/>
          </w:pPr>
          <w:r>
            <w:rPr>
              <w:rStyle w:val="Zstupntext"/>
            </w:rPr>
            <w:t>………………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578C23C748C842369273F6CB734DBD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0722FF-643A-45D5-87C3-72D1EB537F19}"/>
      </w:docPartPr>
      <w:docPartBody>
        <w:p w:rsidR="00FC24FA" w:rsidRDefault="008C685A" w:rsidP="008C685A">
          <w:pPr>
            <w:pStyle w:val="578C23C748C842369273F6CB734DBD9A"/>
          </w:pPr>
          <w:r>
            <w:rPr>
              <w:rStyle w:val="Zstupntext"/>
            </w:rPr>
            <w:t>……………………………..……..….</w:t>
          </w:r>
          <w:r w:rsidRPr="00051316">
            <w:rPr>
              <w:rStyle w:val="Zstupn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C685A"/>
    <w:rsid w:val="00776EAD"/>
    <w:rsid w:val="008C685A"/>
    <w:rsid w:val="00D0165B"/>
    <w:rsid w:val="00D76EA1"/>
    <w:rsid w:val="00FC24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8C685A"/>
    <w:rPr>
      <w:color w:val="808080"/>
    </w:rPr>
  </w:style>
  <w:style w:type="paragraph" w:customStyle="1" w:styleId="E744C924F20C43008FED783B23A6C000">
    <w:name w:val="E744C924F20C43008FED783B23A6C000"/>
    <w:rsid w:val="008C685A"/>
  </w:style>
  <w:style w:type="paragraph" w:customStyle="1" w:styleId="2EF1C1BE20EF449A9E8769A5D95966EB">
    <w:name w:val="2EF1C1BE20EF449A9E8769A5D95966EB"/>
    <w:rsid w:val="008C685A"/>
  </w:style>
  <w:style w:type="paragraph" w:customStyle="1" w:styleId="492D981B0ED9465C894E7867B61045F5">
    <w:name w:val="492D981B0ED9465C894E7867B61045F5"/>
    <w:rsid w:val="008C685A"/>
  </w:style>
  <w:style w:type="paragraph" w:customStyle="1" w:styleId="C86C7D63EFD44BCEA5BF338CF25128F8">
    <w:name w:val="C86C7D63EFD44BCEA5BF338CF25128F8"/>
    <w:rsid w:val="008C685A"/>
  </w:style>
  <w:style w:type="paragraph" w:customStyle="1" w:styleId="C3B96A625C374FD7BB4F86E217DE653C">
    <w:name w:val="C3B96A625C374FD7BB4F86E217DE653C"/>
    <w:rsid w:val="008C685A"/>
  </w:style>
  <w:style w:type="paragraph" w:customStyle="1" w:styleId="553394D41ABB4E6A959F5C1D6A1CC284">
    <w:name w:val="553394D41ABB4E6A959F5C1D6A1CC284"/>
    <w:rsid w:val="008C685A"/>
  </w:style>
  <w:style w:type="paragraph" w:customStyle="1" w:styleId="7F6936D46F8F4E6F928CB62C788B0522">
    <w:name w:val="7F6936D46F8F4E6F928CB62C788B0522"/>
    <w:rsid w:val="008C685A"/>
  </w:style>
  <w:style w:type="paragraph" w:customStyle="1" w:styleId="759C8CBD20544BF391E7B866661F5590">
    <w:name w:val="759C8CBD20544BF391E7B866661F5590"/>
    <w:rsid w:val="008C685A"/>
  </w:style>
  <w:style w:type="paragraph" w:customStyle="1" w:styleId="73BBE6240B7E41758AAA89C4762B9845">
    <w:name w:val="73BBE6240B7E41758AAA89C4762B9845"/>
    <w:rsid w:val="008C685A"/>
  </w:style>
  <w:style w:type="paragraph" w:customStyle="1" w:styleId="2D32F715716B4C479C8F36E8F961275F">
    <w:name w:val="2D32F715716B4C479C8F36E8F961275F"/>
    <w:rsid w:val="008C685A"/>
  </w:style>
  <w:style w:type="paragraph" w:customStyle="1" w:styleId="5E51E47B78614E1C8CB5310877E07203">
    <w:name w:val="5E51E47B78614E1C8CB5310877E07203"/>
    <w:rsid w:val="008C685A"/>
  </w:style>
  <w:style w:type="paragraph" w:customStyle="1" w:styleId="C4B5E249F5D84644966BFFA6FF306CB1">
    <w:name w:val="C4B5E249F5D84644966BFFA6FF306CB1"/>
    <w:rsid w:val="008C685A"/>
  </w:style>
  <w:style w:type="paragraph" w:customStyle="1" w:styleId="8ECFC74182324FD6BE8996645D03CF3C">
    <w:name w:val="8ECFC74182324FD6BE8996645D03CF3C"/>
    <w:rsid w:val="008C685A"/>
  </w:style>
  <w:style w:type="paragraph" w:customStyle="1" w:styleId="95F1B78A41EE4642AC78211C17E1A39B">
    <w:name w:val="95F1B78A41EE4642AC78211C17E1A39B"/>
    <w:rsid w:val="008C685A"/>
  </w:style>
  <w:style w:type="paragraph" w:customStyle="1" w:styleId="79942DDA2E7A4C9E9B5AD142B161DFD6">
    <w:name w:val="79942DDA2E7A4C9E9B5AD142B161DFD6"/>
    <w:rsid w:val="008C685A"/>
  </w:style>
  <w:style w:type="paragraph" w:customStyle="1" w:styleId="337463BF8B4F46169A9394CBC091D262">
    <w:name w:val="337463BF8B4F46169A9394CBC091D262"/>
    <w:rsid w:val="008C685A"/>
  </w:style>
  <w:style w:type="paragraph" w:customStyle="1" w:styleId="070055C0384541769026DA8AAAB5A545">
    <w:name w:val="070055C0384541769026DA8AAAB5A545"/>
    <w:rsid w:val="008C685A"/>
  </w:style>
  <w:style w:type="paragraph" w:customStyle="1" w:styleId="9254714EEFFC4E699047532C3C94BE5A">
    <w:name w:val="9254714EEFFC4E699047532C3C94BE5A"/>
    <w:rsid w:val="008C685A"/>
  </w:style>
  <w:style w:type="paragraph" w:customStyle="1" w:styleId="8E9C69A2B9A1453FBE2B7EC11252A164">
    <w:name w:val="8E9C69A2B9A1453FBE2B7EC11252A164"/>
    <w:rsid w:val="008C685A"/>
  </w:style>
  <w:style w:type="paragraph" w:customStyle="1" w:styleId="2699346ECFF24AA38096F3440CA8692F">
    <w:name w:val="2699346ECFF24AA38096F3440CA8692F"/>
    <w:rsid w:val="008C685A"/>
  </w:style>
  <w:style w:type="paragraph" w:customStyle="1" w:styleId="C70CED35D19C4ED88A6DEB616BF98CCE">
    <w:name w:val="C70CED35D19C4ED88A6DEB616BF98CCE"/>
    <w:rsid w:val="008C685A"/>
  </w:style>
  <w:style w:type="paragraph" w:customStyle="1" w:styleId="ACF20A39D7AE4AA89204D08812D75993">
    <w:name w:val="ACF20A39D7AE4AA89204D08812D75993"/>
    <w:rsid w:val="008C685A"/>
  </w:style>
  <w:style w:type="paragraph" w:customStyle="1" w:styleId="9F2F414E44E649BB97C9B7E7D36BDD6E">
    <w:name w:val="9F2F414E44E649BB97C9B7E7D36BDD6E"/>
    <w:rsid w:val="008C685A"/>
  </w:style>
  <w:style w:type="paragraph" w:customStyle="1" w:styleId="578C23C748C842369273F6CB734DBD9A">
    <w:name w:val="578C23C748C842369273F6CB734DBD9A"/>
    <w:rsid w:val="008C685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48</Words>
  <Characters>87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areš</dc:creator>
  <cp:keywords/>
  <dc:description/>
  <cp:lastModifiedBy>Hana Pokorná</cp:lastModifiedBy>
  <cp:revision>5</cp:revision>
  <dcterms:created xsi:type="dcterms:W3CDTF">2023-01-02T08:00:00Z</dcterms:created>
  <dcterms:modified xsi:type="dcterms:W3CDTF">2023-01-05T11:48:00Z</dcterms:modified>
</cp:coreProperties>
</file>